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F3953" w14:textId="77777777" w:rsidR="00B0144E" w:rsidRDefault="00B0144E" w:rsidP="004D2F06"/>
    <w:p w14:paraId="0CA86BCA" w14:textId="3201068B" w:rsidR="00011530" w:rsidRDefault="00B0144E" w:rsidP="004D2F06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3E81D9C" wp14:editId="7D499163">
                <wp:simplePos x="0" y="0"/>
                <wp:positionH relativeFrom="column">
                  <wp:posOffset>4577080</wp:posOffset>
                </wp:positionH>
                <wp:positionV relativeFrom="paragraph">
                  <wp:posOffset>1660525</wp:posOffset>
                </wp:positionV>
                <wp:extent cx="0" cy="601980"/>
                <wp:effectExtent l="0" t="0" r="38100" b="2667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19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B6C7F5" id="Düz Bağlayıcı 2" o:spid="_x0000_s1026" style="position:absolute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0.4pt,130.75pt" to="360.4pt,1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0DFDC5C" wp14:editId="0D021E7F">
                <wp:simplePos x="0" y="0"/>
                <wp:positionH relativeFrom="column">
                  <wp:posOffset>8701405</wp:posOffset>
                </wp:positionH>
                <wp:positionV relativeFrom="paragraph">
                  <wp:posOffset>2259965</wp:posOffset>
                </wp:positionV>
                <wp:extent cx="0" cy="210820"/>
                <wp:effectExtent l="0" t="0" r="38100" b="36830"/>
                <wp:wrapNone/>
                <wp:docPr id="12" name="Düz Bağlayıcı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0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52C18B" id="Düz Bağlayıcı 12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5.15pt,177.95pt" to="685.15pt,19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98ED66E" wp14:editId="75B8CDE1">
                <wp:simplePos x="0" y="0"/>
                <wp:positionH relativeFrom="column">
                  <wp:posOffset>5872480</wp:posOffset>
                </wp:positionH>
                <wp:positionV relativeFrom="paragraph">
                  <wp:posOffset>2261870</wp:posOffset>
                </wp:positionV>
                <wp:extent cx="0" cy="212725"/>
                <wp:effectExtent l="0" t="0" r="38100" b="34925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2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C519D3" id="Düz Bağlayıcı 9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2.4pt,178.1pt" to="462.4pt,19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2B3282F" wp14:editId="364BE20A">
                <wp:simplePos x="0" y="0"/>
                <wp:positionH relativeFrom="column">
                  <wp:posOffset>3129280</wp:posOffset>
                </wp:positionH>
                <wp:positionV relativeFrom="paragraph">
                  <wp:posOffset>2259965</wp:posOffset>
                </wp:positionV>
                <wp:extent cx="0" cy="214630"/>
                <wp:effectExtent l="0" t="0" r="38100" b="33020"/>
                <wp:wrapNone/>
                <wp:docPr id="8" name="Düz Bağlayıcı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46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C63257" id="Düz Bağlayıcı 8" o:spid="_x0000_s1026" style="position:absolute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6.4pt,177.95pt" to="246.4pt,19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D4AEFF" wp14:editId="6C64D9C9">
                <wp:simplePos x="0" y="0"/>
                <wp:positionH relativeFrom="column">
                  <wp:posOffset>386080</wp:posOffset>
                </wp:positionH>
                <wp:positionV relativeFrom="paragraph">
                  <wp:posOffset>2261870</wp:posOffset>
                </wp:positionV>
                <wp:extent cx="0" cy="216535"/>
                <wp:effectExtent l="0" t="0" r="38100" b="31115"/>
                <wp:wrapNone/>
                <wp:docPr id="6" name="Düz Bağlayıc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65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5F8E7C" id="Düz Bağlayıcı 6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4pt,178.1pt" to="30.4pt,1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E5BBD4F" wp14:editId="42FD1727">
                <wp:simplePos x="0" y="0"/>
                <wp:positionH relativeFrom="column">
                  <wp:posOffset>386080</wp:posOffset>
                </wp:positionH>
                <wp:positionV relativeFrom="paragraph">
                  <wp:posOffset>2250440</wp:posOffset>
                </wp:positionV>
                <wp:extent cx="8315325" cy="9525"/>
                <wp:effectExtent l="0" t="0" r="28575" b="2857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153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CCEE1" id="Düz Bağlayıcı 5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4pt,177.2pt" to="685.15pt,17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" strokecolor="#4472c4 [3204]" strokeweight=".5pt">
                <v:stroke joinstyle="miter"/>
              </v:line>
            </w:pict>
          </mc:Fallback>
        </mc:AlternateContent>
      </w:r>
      <w:r w:rsidR="006F5EB2">
        <w:t xml:space="preserve">                                                  </w:t>
      </w:r>
    </w:p>
    <w:p w14:paraId="5E583822" w14:textId="796E4D2F" w:rsidR="006F5EB2" w:rsidRPr="006F5EB2" w:rsidRDefault="006F5EB2" w:rsidP="006F5EB2"/>
    <w:p w14:paraId="1794064D" w14:textId="3648890A" w:rsidR="006F5EB2" w:rsidRPr="006F5EB2" w:rsidRDefault="00345198" w:rsidP="006F5EB2"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9D8DD1" wp14:editId="2FC1EB44">
                <wp:simplePos x="0" y="0"/>
                <wp:positionH relativeFrom="column">
                  <wp:posOffset>3567430</wp:posOffset>
                </wp:positionH>
                <wp:positionV relativeFrom="paragraph">
                  <wp:posOffset>250825</wp:posOffset>
                </wp:positionV>
                <wp:extent cx="1982470" cy="1028700"/>
                <wp:effectExtent l="0" t="0" r="0" b="0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2470" cy="10287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4BDC67" w14:textId="0A90A566" w:rsidR="004D2F06" w:rsidRDefault="00345198" w:rsidP="004D2F0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ALİ BALKİS</w:t>
                            </w:r>
                          </w:p>
                          <w:p w14:paraId="6A25E98F" w14:textId="5F2955D8" w:rsidR="00345198" w:rsidRDefault="00345198" w:rsidP="004D2F0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YAPI İŞLERİ VE TEKNİK DAİRE BAŞKAN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9D8DD1" id="Dikdörtgen: Köşeleri Yuvarlatılmış 3" o:spid="_x0000_s1026" style="position:absolute;margin-left:280.9pt;margin-top:19.75pt;width:156.1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" fillcolor="#2f5496 [2404]" stroked="f">
                <v:textbox>
                  <w:txbxContent>
                    <w:p w14:paraId="0B4BDC67" w14:textId="0A90A566" w:rsidR="004D2F06" w:rsidRDefault="00345198" w:rsidP="004D2F0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>ALİ BALKİS</w:t>
                      </w:r>
                    </w:p>
                    <w:p w14:paraId="6A25E98F" w14:textId="5F2955D8" w:rsidR="00345198" w:rsidRDefault="00345198" w:rsidP="004D2F0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>YAPI İŞLERİ VE TEKNİK DAİRE BAŞKAN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BD3B507" w14:textId="1528A357" w:rsidR="006F5EB2" w:rsidRDefault="006F5EB2" w:rsidP="006F5EB2">
      <w:pPr>
        <w:tabs>
          <w:tab w:val="left" w:pos="9070"/>
        </w:tabs>
      </w:pPr>
    </w:p>
    <w:p w14:paraId="06389218" w14:textId="77777777" w:rsidR="006F5EB2" w:rsidRPr="00A04DAA" w:rsidRDefault="006F5EB2" w:rsidP="006F5EB2">
      <w:pPr>
        <w:jc w:val="center"/>
        <w:rPr>
          <w:rFonts w:hAnsi="Calibri"/>
          <w:color w:val="FFFFFF" w:themeColor="light1"/>
          <w:kern w:val="24"/>
          <w:sz w:val="28"/>
          <w:szCs w:val="28"/>
          <w:lang w:val="tr-TR"/>
        </w:rPr>
      </w:pPr>
      <w:r>
        <w:t xml:space="preserve">                                                                                                                                                                                    </w:t>
      </w:r>
      <w:r>
        <w:rPr>
          <w:rFonts w:hAnsi="Calibri"/>
          <w:color w:val="FFFFFF" w:themeColor="light1"/>
          <w:kern w:val="24"/>
          <w:sz w:val="28"/>
          <w:szCs w:val="28"/>
          <w:lang w:val="tr-TR"/>
        </w:rPr>
        <w:t>(Örneğin; Daire Başkanı</w:t>
      </w:r>
    </w:p>
    <w:p w14:paraId="02A7B96C" w14:textId="77777777" w:rsidR="00345198" w:rsidRDefault="00345198" w:rsidP="006F5EB2">
      <w:pPr>
        <w:tabs>
          <w:tab w:val="left" w:pos="9070"/>
        </w:tabs>
      </w:pPr>
    </w:p>
    <w:p w14:paraId="59BA0D55" w14:textId="7DE9799C" w:rsidR="006F5EB2" w:rsidRPr="006F5EB2" w:rsidRDefault="00345198" w:rsidP="006F5EB2">
      <w:pPr>
        <w:tabs>
          <w:tab w:val="left" w:pos="9070"/>
        </w:tabs>
      </w:pP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E0CE34" wp14:editId="73081275">
                <wp:simplePos x="0" y="0"/>
                <wp:positionH relativeFrom="column">
                  <wp:posOffset>5291455</wp:posOffset>
                </wp:positionH>
                <wp:positionV relativeFrom="paragraph">
                  <wp:posOffset>696595</wp:posOffset>
                </wp:positionV>
                <wp:extent cx="1172210" cy="2095500"/>
                <wp:effectExtent l="0" t="0" r="8890" b="0"/>
                <wp:wrapNone/>
                <wp:docPr id="69" name="Dikdörtgen: Köşeleri Yuvarlatılmış 68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4F7872-8C66-6D77-609A-7F2893C9BBE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209550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0CE821" w14:textId="219BCDBD" w:rsidR="006F5EB2" w:rsidRDefault="00345198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SAMET DÖNMEZ</w:t>
                            </w:r>
                          </w:p>
                          <w:p w14:paraId="71308A73" w14:textId="670C4603" w:rsidR="00345198" w:rsidRDefault="00345198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ETÜT PROJE VE KAMULAŞTIRMA ŞUBE MÜDÜRÜ</w:t>
                            </w:r>
                          </w:p>
                          <w:p w14:paraId="1BB7CCED" w14:textId="77777777" w:rsidR="00345198" w:rsidRPr="00A04DAA" w:rsidRDefault="00345198" w:rsidP="00345198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(TEDVİREN)</w:t>
                            </w:r>
                          </w:p>
                          <w:p w14:paraId="5CE6C246" w14:textId="77777777" w:rsidR="00345198" w:rsidRDefault="00345198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6675FBB0" w14:textId="77777777" w:rsidR="00345198" w:rsidRPr="00A04DAA" w:rsidRDefault="00345198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59685E46" w14:textId="6731E525" w:rsidR="00A04DAA" w:rsidRPr="00A04DAA" w:rsidRDefault="00A04DAA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67D17772" w14:textId="77777777" w:rsidR="00A04DAA" w:rsidRDefault="00A04DAA" w:rsidP="00A04DAA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E0CE34" id="Dikdörtgen: Köşeleri Yuvarlatılmış 68" o:spid="_x0000_s1027" style="position:absolute;margin-left:416.65pt;margin-top:54.85pt;width:92.3pt;height:16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10CE821" w14:textId="219BCDBD" w:rsidR="006F5EB2" w:rsidRDefault="00345198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SAMET DÖNMEZ</w:t>
                      </w:r>
                    </w:p>
                    <w:p w14:paraId="71308A73" w14:textId="670C4603" w:rsidR="00345198" w:rsidRDefault="00345198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ETÜT PROJE VE KAMULAŞTIRMA ŞUBE MÜDÜRÜ</w:t>
                      </w:r>
                    </w:p>
                    <w:p w14:paraId="1BB7CCED" w14:textId="77777777" w:rsidR="00345198" w:rsidRPr="00A04DAA" w:rsidRDefault="00345198" w:rsidP="00345198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(TEDVİREN)</w:t>
                      </w:r>
                    </w:p>
                    <w:p w14:paraId="5CE6C246" w14:textId="77777777" w:rsidR="00345198" w:rsidRDefault="00345198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6675FBB0" w14:textId="77777777" w:rsidR="00345198" w:rsidRPr="00A04DAA" w:rsidRDefault="00345198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59685E46" w14:textId="6731E525" w:rsidR="00A04DAA" w:rsidRPr="00A04DAA" w:rsidRDefault="00A04DAA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67D17772" w14:textId="77777777" w:rsidR="00A04DAA" w:rsidRDefault="00A04DAA" w:rsidP="00A04D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8DFAD1" wp14:editId="690724FC">
                <wp:simplePos x="0" y="0"/>
                <wp:positionH relativeFrom="column">
                  <wp:posOffset>8129905</wp:posOffset>
                </wp:positionH>
                <wp:positionV relativeFrom="paragraph">
                  <wp:posOffset>715010</wp:posOffset>
                </wp:positionV>
                <wp:extent cx="1172210" cy="2028825"/>
                <wp:effectExtent l="0" t="0" r="8890" b="9525"/>
                <wp:wrapNone/>
                <wp:docPr id="71" name="Dikdörtgen: Köşeleri Yuvarlatılmış 70">
                  <a:extLst xmlns:a="http://schemas.openxmlformats.org/drawingml/2006/main">
                    <a:ext uri="{FF2B5EF4-FFF2-40B4-BE49-F238E27FC236}">
                      <a16:creationId xmlns:a16="http://schemas.microsoft.com/office/drawing/2014/main" id="{8B09B393-13BF-D2FB-0E87-EAE853C3F0C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20288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6902EC" w14:textId="5591E0CE" w:rsidR="00A04DAA" w:rsidRDefault="00345198" w:rsidP="00A04DAA">
                            <w:pPr>
                              <w:jc w:val="center"/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ORHAN ÜNAL</w:t>
                            </w:r>
                          </w:p>
                          <w:p w14:paraId="586A318D" w14:textId="11FA6D91" w:rsidR="00345198" w:rsidRPr="00345198" w:rsidRDefault="00345198" w:rsidP="00A04DAA">
                            <w:pPr>
                              <w:jc w:val="center"/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İDARİ İŞLER ŞUBE MÜDÜR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8DFAD1" id="Dikdörtgen: Köşeleri Yuvarlatılmış 70" o:spid="_x0000_s1028" style="position:absolute;margin-left:640.15pt;margin-top:56.3pt;width:92.3pt;height:159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4F6902EC" w14:textId="5591E0CE" w:rsidR="00A04DAA" w:rsidRDefault="00345198" w:rsidP="00A04DAA">
                      <w:pPr>
                        <w:jc w:val="center"/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ORHAN ÜNAL</w:t>
                      </w:r>
                    </w:p>
                    <w:p w14:paraId="586A318D" w14:textId="11FA6D91" w:rsidR="00345198" w:rsidRPr="00345198" w:rsidRDefault="00345198" w:rsidP="00A04DAA">
                      <w:pPr>
                        <w:jc w:val="center"/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İDARİ İŞLER ŞUBE MÜDÜRÜ</w:t>
                      </w: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05E739" wp14:editId="5B1D0B24">
                <wp:simplePos x="0" y="0"/>
                <wp:positionH relativeFrom="column">
                  <wp:posOffset>2529205</wp:posOffset>
                </wp:positionH>
                <wp:positionV relativeFrom="paragraph">
                  <wp:posOffset>715644</wp:posOffset>
                </wp:positionV>
                <wp:extent cx="1172210" cy="2047875"/>
                <wp:effectExtent l="0" t="0" r="0" b="9525"/>
                <wp:wrapNone/>
                <wp:docPr id="70" name="Dikdörtgen: Köşeleri Yuvarlatılmış 69">
                  <a:extLst xmlns:a="http://schemas.openxmlformats.org/drawingml/2006/main">
                    <a:ext uri="{FF2B5EF4-FFF2-40B4-BE49-F238E27FC236}">
                      <a16:creationId xmlns:a16="http://schemas.microsoft.com/office/drawing/2014/main" id="{400E11BE-47C7-6152-C434-C3F77B22991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204787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A6EF0E" w14:textId="50E3B05B" w:rsidR="006F5EB2" w:rsidRDefault="00345198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İSMAİL KÖSE </w:t>
                            </w:r>
                          </w:p>
                          <w:p w14:paraId="49F161A8" w14:textId="61065839" w:rsidR="00345198" w:rsidRDefault="00345198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BAKIM VE ONARIM ŞUBE MÜDÜRÜ</w:t>
                            </w:r>
                          </w:p>
                          <w:p w14:paraId="270AD1FE" w14:textId="77777777" w:rsidR="00345198" w:rsidRPr="00A04DAA" w:rsidRDefault="00345198" w:rsidP="00345198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(TEDVİREN)</w:t>
                            </w:r>
                          </w:p>
                          <w:p w14:paraId="4B7372E0" w14:textId="77777777" w:rsidR="00345198" w:rsidRPr="00A04DAA" w:rsidRDefault="00345198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5F0B13DE" w14:textId="332DBE6F" w:rsidR="00A04DAA" w:rsidRPr="00A04DAA" w:rsidRDefault="00A04DAA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0CF4A7A3" w14:textId="77777777" w:rsidR="00A04DAA" w:rsidRDefault="00A04DAA" w:rsidP="00A04DAA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05E739" id="Dikdörtgen: Köşeleri Yuvarlatılmış 69" o:spid="_x0000_s1029" style="position:absolute;margin-left:199.15pt;margin-top:56.35pt;width:92.3pt;height:16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4A6EF0E" w14:textId="50E3B05B" w:rsidR="006F5EB2" w:rsidRDefault="00345198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 xml:space="preserve">İSMAİL KÖSE </w:t>
                      </w:r>
                    </w:p>
                    <w:p w14:paraId="49F161A8" w14:textId="61065839" w:rsidR="00345198" w:rsidRDefault="00345198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BAKIM VE ONARIM ŞUBE MÜDÜRÜ</w:t>
                      </w:r>
                    </w:p>
                    <w:p w14:paraId="270AD1FE" w14:textId="77777777" w:rsidR="00345198" w:rsidRPr="00A04DAA" w:rsidRDefault="00345198" w:rsidP="00345198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(TEDVİREN)</w:t>
                      </w:r>
                    </w:p>
                    <w:p w14:paraId="4B7372E0" w14:textId="77777777" w:rsidR="00345198" w:rsidRPr="00A04DAA" w:rsidRDefault="00345198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5F0B13DE" w14:textId="332DBE6F" w:rsidR="00A04DAA" w:rsidRPr="00A04DAA" w:rsidRDefault="00A04DAA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0CF4A7A3" w14:textId="77777777" w:rsidR="00A04DAA" w:rsidRDefault="00A04DAA" w:rsidP="00A04D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718AA8" wp14:editId="29430D43">
                <wp:simplePos x="0" y="0"/>
                <wp:positionH relativeFrom="column">
                  <wp:posOffset>-194945</wp:posOffset>
                </wp:positionH>
                <wp:positionV relativeFrom="paragraph">
                  <wp:posOffset>715645</wp:posOffset>
                </wp:positionV>
                <wp:extent cx="1172210" cy="2066925"/>
                <wp:effectExtent l="0" t="0" r="8890" b="9525"/>
                <wp:wrapNone/>
                <wp:docPr id="16" name="Dikdörtgen: Köşeleri Yuvarlatılmış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47BCE15-D227-CA90-C033-19D76F1354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20669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58F9EE" w14:textId="77777777" w:rsidR="00345198" w:rsidRDefault="00345198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MUSTAFA ÇETİN</w:t>
                            </w:r>
                          </w:p>
                          <w:p w14:paraId="601B27F9" w14:textId="5D80EE0C" w:rsidR="006F5EB2" w:rsidRDefault="00345198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YAPIM İŞLERİ ŞUBE MÜDÜRÜ</w:t>
                            </w:r>
                          </w:p>
                          <w:p w14:paraId="7C6A7B9D" w14:textId="34F24680" w:rsidR="00A04DAA" w:rsidRPr="00A04DAA" w:rsidRDefault="00345198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(TEDVİREN)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718AA8" id="Dikdörtgen: Köşeleri Yuvarlatılmış 15" o:spid="_x0000_s1030" style="position:absolute;margin-left:-15.35pt;margin-top:56.35pt;width:92.3pt;height:162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958F9EE" w14:textId="77777777" w:rsidR="00345198" w:rsidRDefault="00345198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MUSTAFA ÇETİN</w:t>
                      </w:r>
                    </w:p>
                    <w:p w14:paraId="601B27F9" w14:textId="5D80EE0C" w:rsidR="006F5EB2" w:rsidRDefault="00345198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YAPIM İŞLERİ ŞUBE MÜDÜRÜ</w:t>
                      </w:r>
                    </w:p>
                    <w:p w14:paraId="7C6A7B9D" w14:textId="34F24680" w:rsidR="00A04DAA" w:rsidRPr="00A04DAA" w:rsidRDefault="00345198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(TEDVİREN)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6F5EB2" w:rsidRPr="006F5EB2" w:rsidSect="002A2BF6">
      <w:headerReference w:type="default" r:id="rId6"/>
      <w:pgSz w:w="16838" w:h="11906" w:orient="landscape"/>
      <w:pgMar w:top="1135" w:right="1245" w:bottom="1417" w:left="1417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1021D" w14:textId="77777777" w:rsidR="00EF2187" w:rsidRDefault="00EF2187" w:rsidP="001B67E8">
      <w:pPr>
        <w:spacing w:after="0" w:line="240" w:lineRule="auto"/>
      </w:pPr>
      <w:r>
        <w:separator/>
      </w:r>
    </w:p>
  </w:endnote>
  <w:endnote w:type="continuationSeparator" w:id="0">
    <w:p w14:paraId="020D2A6F" w14:textId="77777777" w:rsidR="00EF2187" w:rsidRDefault="00EF2187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1ACA4" w14:textId="77777777" w:rsidR="00EF2187" w:rsidRDefault="00EF2187" w:rsidP="001B67E8">
      <w:pPr>
        <w:spacing w:after="0" w:line="240" w:lineRule="auto"/>
      </w:pPr>
      <w:r>
        <w:separator/>
      </w:r>
    </w:p>
  </w:footnote>
  <w:footnote w:type="continuationSeparator" w:id="0">
    <w:p w14:paraId="5F4AFAC6" w14:textId="77777777" w:rsidR="00EF2187" w:rsidRDefault="00EF2187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KlavuzTablo31"/>
      <w:tblW w:w="5086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57"/>
      <w:gridCol w:w="8875"/>
      <w:gridCol w:w="1381"/>
      <w:gridCol w:w="1602"/>
    </w:tblGrid>
    <w:tr w:rsidR="001B67E8" w14:paraId="1A3FC3E7" w14:textId="77777777" w:rsidTr="002A2BF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52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5" name="Resim 15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58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2CE83821" w14:textId="12EDA00B" w:rsidR="002A2BF6" w:rsidRPr="002A2BF6" w:rsidRDefault="00345198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YAPI İŞLERİ VE TEKNİK DAİRE</w:t>
          </w:r>
          <w:r w:rsidR="002A2BF6" w:rsidRPr="002A2BF6">
            <w:rPr>
              <w:rFonts w:ascii="Cambria" w:hAnsi="Cambria"/>
              <w:color w:val="002060"/>
              <w:sz w:val="24"/>
              <w:szCs w:val="24"/>
            </w:rPr>
            <w:t xml:space="preserve"> BAŞKANLIĞI</w:t>
          </w:r>
        </w:p>
        <w:p w14:paraId="68049983" w14:textId="20671047" w:rsidR="001B67E8" w:rsidRPr="002E6BF8" w:rsidRDefault="002A2BF6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5E69839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6F551F">
            <w:rPr>
              <w:rFonts w:ascii="Cambria" w:hAnsi="Cambria"/>
              <w:color w:val="002060"/>
              <w:sz w:val="16"/>
              <w:szCs w:val="16"/>
            </w:rPr>
            <w:t>-FRM-0210</w:t>
          </w:r>
        </w:p>
      </w:tc>
    </w:tr>
    <w:tr w:rsidR="001B67E8" w14:paraId="6130F448" w14:textId="77777777" w:rsidTr="002A2BF6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29651FD2" w:rsidR="001B67E8" w:rsidRDefault="00C16B7D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2A2BF6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2A2BF6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qgUAsLT3KiwAAAA="/>
  </w:docVars>
  <w:rsids>
    <w:rsidRoot w:val="00513447"/>
    <w:rsid w:val="00011530"/>
    <w:rsid w:val="00091FFB"/>
    <w:rsid w:val="000F47EE"/>
    <w:rsid w:val="001912EB"/>
    <w:rsid w:val="001B67E8"/>
    <w:rsid w:val="002236F1"/>
    <w:rsid w:val="002566D1"/>
    <w:rsid w:val="00295C68"/>
    <w:rsid w:val="002A2BF6"/>
    <w:rsid w:val="00310881"/>
    <w:rsid w:val="00323FEE"/>
    <w:rsid w:val="00345198"/>
    <w:rsid w:val="004D2F06"/>
    <w:rsid w:val="00513447"/>
    <w:rsid w:val="00526626"/>
    <w:rsid w:val="005C4693"/>
    <w:rsid w:val="005E23CE"/>
    <w:rsid w:val="006F551F"/>
    <w:rsid w:val="006F5EB2"/>
    <w:rsid w:val="00732029"/>
    <w:rsid w:val="008101A6"/>
    <w:rsid w:val="009A4E46"/>
    <w:rsid w:val="009B11F0"/>
    <w:rsid w:val="00A04DAA"/>
    <w:rsid w:val="00A349A6"/>
    <w:rsid w:val="00A8769B"/>
    <w:rsid w:val="00AC741B"/>
    <w:rsid w:val="00AF1ECC"/>
    <w:rsid w:val="00B0144E"/>
    <w:rsid w:val="00B4209C"/>
    <w:rsid w:val="00C16B7D"/>
    <w:rsid w:val="00C30821"/>
    <w:rsid w:val="00C730DC"/>
    <w:rsid w:val="00EF2187"/>
    <w:rsid w:val="00F06866"/>
    <w:rsid w:val="00F44BAD"/>
    <w:rsid w:val="00FA6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06AA0"/>
  <w15:docId w15:val="{CD4D8470-1674-4530-905D-91478D2A0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6F55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F551F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Metin SARIKAYA</cp:lastModifiedBy>
  <cp:revision>12</cp:revision>
  <dcterms:created xsi:type="dcterms:W3CDTF">2022-06-22T13:14:00Z</dcterms:created>
  <dcterms:modified xsi:type="dcterms:W3CDTF">2022-10-03T07:01:00Z</dcterms:modified>
</cp:coreProperties>
</file>